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15510" w14:textId="77777777" w:rsidR="00693F6E" w:rsidRPr="006D7431" w:rsidRDefault="00A40F8B">
      <w:pPr>
        <w:rPr>
          <w:rFonts w:ascii="Avenir LT Pro 55 Roman" w:hAnsi="Avenir LT Pro 55 Roman" w:cs="Arial"/>
        </w:rPr>
      </w:pPr>
      <w:r>
        <w:rPr>
          <w:rFonts w:ascii="Avenir LT Pro 55 Roman" w:hAnsi="Avenir LT Pro 55 Roman" w:cs="Arial"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363DF073" wp14:editId="013E3E21">
            <wp:simplePos x="0" y="0"/>
            <wp:positionH relativeFrom="column">
              <wp:posOffset>1109980</wp:posOffset>
            </wp:positionH>
            <wp:positionV relativeFrom="paragraph">
              <wp:posOffset>-19685</wp:posOffset>
            </wp:positionV>
            <wp:extent cx="1005840" cy="1005840"/>
            <wp:effectExtent l="19050" t="0" r="3810" b="0"/>
            <wp:wrapNone/>
            <wp:docPr id="20" name="Picture 20" descr="CSU MR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SU MRB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Avenir LT Pro 55 Roman" w:hAnsi="Avenir LT Pro 55 Roman" w:cs="Arial"/>
          <w:noProof/>
          <w:sz w:val="40"/>
          <w:szCs w:val="40"/>
        </w:rPr>
        <w:drawing>
          <wp:anchor distT="0" distB="0" distL="114300" distR="114300" simplePos="0" relativeHeight="251657216" behindDoc="0" locked="0" layoutInCell="1" allowOverlap="1" wp14:anchorId="4BE21D01" wp14:editId="3C7F7EDD">
            <wp:simplePos x="0" y="0"/>
            <wp:positionH relativeFrom="column">
              <wp:posOffset>31750</wp:posOffset>
            </wp:positionH>
            <wp:positionV relativeFrom="paragraph">
              <wp:posOffset>-20955</wp:posOffset>
            </wp:positionV>
            <wp:extent cx="1005840" cy="1005840"/>
            <wp:effectExtent l="19050" t="0" r="3810" b="0"/>
            <wp:wrapNone/>
            <wp:docPr id="19" name="Picture 19" descr="CS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SU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ED8FFFB" w14:textId="77777777" w:rsidR="00693F6E" w:rsidRPr="006D7431" w:rsidRDefault="00693F6E">
      <w:pPr>
        <w:rPr>
          <w:rFonts w:ascii="Avenir LT Pro 55 Roman" w:hAnsi="Avenir LT Pro 55 Roman" w:cs="Arial"/>
        </w:rPr>
      </w:pPr>
    </w:p>
    <w:p w14:paraId="75E130B9" w14:textId="77777777" w:rsidR="00693F6E" w:rsidRPr="006D7431" w:rsidRDefault="00693F6E">
      <w:pPr>
        <w:rPr>
          <w:rFonts w:ascii="Avenir LT Pro 55 Roman" w:hAnsi="Avenir LT Pro 55 Roman" w:cs="Arial"/>
        </w:rPr>
      </w:pPr>
    </w:p>
    <w:p w14:paraId="5B1722AA" w14:textId="77777777" w:rsidR="00693F6E" w:rsidRPr="006D7431" w:rsidRDefault="00693F6E">
      <w:pPr>
        <w:rPr>
          <w:rFonts w:ascii="Avenir LT Pro 55 Roman" w:hAnsi="Avenir LT Pro 55 Roman" w:cs="Arial"/>
        </w:rPr>
      </w:pPr>
    </w:p>
    <w:p w14:paraId="2199BE88" w14:textId="77777777" w:rsidR="00693F6E" w:rsidRPr="006D7431" w:rsidRDefault="00693F6E">
      <w:pPr>
        <w:rPr>
          <w:rFonts w:ascii="Avenir LT Pro 55 Roman" w:hAnsi="Avenir LT Pro 55 Roman" w:cs="Arial"/>
        </w:rPr>
      </w:pPr>
    </w:p>
    <w:p w14:paraId="222F3B07" w14:textId="77777777" w:rsidR="00693F6E" w:rsidRPr="006D7431" w:rsidRDefault="00693F6E">
      <w:pPr>
        <w:rPr>
          <w:rFonts w:ascii="Avenir LT Pro 55 Roman" w:hAnsi="Avenir LT Pro 55 Roman" w:cs="Arial"/>
        </w:rPr>
      </w:pPr>
    </w:p>
    <w:p w14:paraId="08F84A4C" w14:textId="77777777" w:rsidR="00693F6E" w:rsidRPr="00F90C29" w:rsidRDefault="00693F6E">
      <w:pPr>
        <w:rPr>
          <w:b/>
          <w:bCs/>
        </w:rPr>
      </w:pPr>
      <w:r w:rsidRPr="00F90C29">
        <w:rPr>
          <w:b/>
          <w:bCs/>
        </w:rPr>
        <w:t>The California State University Mechanical Review Board</w:t>
      </w:r>
    </w:p>
    <w:p w14:paraId="3846F56A" w14:textId="77777777" w:rsidR="00693F6E" w:rsidRPr="00F90C29" w:rsidRDefault="00693F6E" w:rsidP="00693F6E">
      <w:pPr>
        <w:pStyle w:val="BodyText"/>
        <w:jc w:val="both"/>
        <w:rPr>
          <w:rFonts w:ascii="Times New Roman" w:hAnsi="Times New Roman" w:cs="Times New Roman"/>
          <w:sz w:val="20"/>
          <w:szCs w:val="20"/>
        </w:rPr>
      </w:pPr>
    </w:p>
    <w:p w14:paraId="15AFEF19" w14:textId="77777777" w:rsidR="00377781" w:rsidRPr="00F90C29" w:rsidRDefault="00377781" w:rsidP="00901D35">
      <w:pPr>
        <w:rPr>
          <w:sz w:val="20"/>
          <w:szCs w:val="20"/>
        </w:rPr>
      </w:pPr>
    </w:p>
    <w:p w14:paraId="19744A95" w14:textId="7B1AF24E" w:rsidR="00693F6E" w:rsidRPr="00F90C29" w:rsidRDefault="00F90C29" w:rsidP="00901D35">
      <w:pPr>
        <w:rPr>
          <w:sz w:val="22"/>
          <w:szCs w:val="22"/>
        </w:rPr>
      </w:pPr>
      <w:r>
        <w:rPr>
          <w:sz w:val="22"/>
          <w:szCs w:val="22"/>
        </w:rPr>
        <w:t>[Date]</w:t>
      </w:r>
    </w:p>
    <w:p w14:paraId="1D5DE7F5" w14:textId="77777777" w:rsidR="00693F6E" w:rsidRPr="00F90C29" w:rsidRDefault="00693F6E" w:rsidP="00693F6E">
      <w:pPr>
        <w:suppressAutoHyphens/>
        <w:jc w:val="both"/>
        <w:rPr>
          <w:spacing w:val="-3"/>
          <w:sz w:val="22"/>
          <w:szCs w:val="22"/>
        </w:rPr>
      </w:pPr>
    </w:p>
    <w:p w14:paraId="369873D4" w14:textId="160320C0" w:rsidR="00901D35" w:rsidRPr="00F90C29" w:rsidRDefault="00F90C29" w:rsidP="00901D35">
      <w:pPr>
        <w:rPr>
          <w:sz w:val="22"/>
          <w:szCs w:val="22"/>
        </w:rPr>
      </w:pPr>
      <w:r>
        <w:rPr>
          <w:sz w:val="22"/>
          <w:szCs w:val="22"/>
        </w:rPr>
        <w:t>[Name]</w:t>
      </w:r>
    </w:p>
    <w:p w14:paraId="4D8988C6" w14:textId="16E0E18C" w:rsidR="00062860" w:rsidRPr="00F90C29" w:rsidRDefault="00F90C29" w:rsidP="00901D35">
      <w:pPr>
        <w:rPr>
          <w:sz w:val="22"/>
          <w:szCs w:val="22"/>
        </w:rPr>
      </w:pPr>
      <w:r>
        <w:rPr>
          <w:sz w:val="22"/>
          <w:szCs w:val="22"/>
        </w:rPr>
        <w:t>[Title]</w:t>
      </w:r>
    </w:p>
    <w:p w14:paraId="11A04CFB" w14:textId="28F9CDB6" w:rsidR="00901D35" w:rsidRPr="00F90C29" w:rsidRDefault="00F90C29" w:rsidP="00901D35">
      <w:pPr>
        <w:rPr>
          <w:sz w:val="22"/>
          <w:szCs w:val="22"/>
        </w:rPr>
      </w:pPr>
      <w:r>
        <w:rPr>
          <w:sz w:val="22"/>
          <w:szCs w:val="22"/>
        </w:rPr>
        <w:t>[Department]</w:t>
      </w:r>
    </w:p>
    <w:p w14:paraId="4DB5FF2B" w14:textId="6CD5BFA0" w:rsidR="00901D35" w:rsidRPr="00F90C29" w:rsidRDefault="00F90C29" w:rsidP="00901D35">
      <w:pPr>
        <w:rPr>
          <w:sz w:val="22"/>
          <w:szCs w:val="22"/>
        </w:rPr>
      </w:pPr>
      <w:r>
        <w:rPr>
          <w:sz w:val="22"/>
          <w:szCs w:val="22"/>
        </w:rPr>
        <w:t>[Campus]</w:t>
      </w:r>
    </w:p>
    <w:p w14:paraId="3C32917C" w14:textId="7944FAC1" w:rsidR="00C82CCF" w:rsidRPr="00F90C29" w:rsidRDefault="00F90C29" w:rsidP="00C82CCF">
      <w:pPr>
        <w:rPr>
          <w:sz w:val="22"/>
          <w:szCs w:val="22"/>
        </w:rPr>
      </w:pPr>
      <w:r>
        <w:rPr>
          <w:sz w:val="22"/>
          <w:szCs w:val="22"/>
        </w:rPr>
        <w:t>[Address Line 1]</w:t>
      </w:r>
    </w:p>
    <w:p w14:paraId="5C5DD7DD" w14:textId="05BB1041" w:rsidR="00F90C29" w:rsidRPr="00F90C29" w:rsidRDefault="00F90C29" w:rsidP="00F90C29">
      <w:pPr>
        <w:rPr>
          <w:sz w:val="22"/>
          <w:szCs w:val="22"/>
        </w:rPr>
      </w:pPr>
      <w:r>
        <w:rPr>
          <w:sz w:val="22"/>
          <w:szCs w:val="22"/>
        </w:rPr>
        <w:t>[Address Line 2]</w:t>
      </w:r>
    </w:p>
    <w:p w14:paraId="258B44FC" w14:textId="77777777" w:rsidR="00901D35" w:rsidRPr="00F90C29" w:rsidRDefault="00901D35" w:rsidP="00901D35">
      <w:pPr>
        <w:rPr>
          <w:sz w:val="22"/>
          <w:szCs w:val="22"/>
        </w:rPr>
      </w:pPr>
    </w:p>
    <w:p w14:paraId="071F973A" w14:textId="5CD1D38F" w:rsidR="00693F6E" w:rsidRPr="00F90C29" w:rsidRDefault="00693F6E" w:rsidP="00614D09">
      <w:pPr>
        <w:pStyle w:val="BodyTextIndent2"/>
        <w:spacing w:after="0" w:line="240" w:lineRule="auto"/>
        <w:ind w:left="1123" w:hanging="1123"/>
        <w:rPr>
          <w:spacing w:val="-3"/>
          <w:sz w:val="22"/>
          <w:szCs w:val="22"/>
        </w:rPr>
      </w:pPr>
      <w:r w:rsidRPr="00F90C29">
        <w:rPr>
          <w:sz w:val="22"/>
          <w:szCs w:val="22"/>
        </w:rPr>
        <w:t>Subject:</w:t>
      </w:r>
      <w:r w:rsidRPr="00F90C29">
        <w:rPr>
          <w:sz w:val="22"/>
          <w:szCs w:val="22"/>
        </w:rPr>
        <w:tab/>
      </w:r>
      <w:r w:rsidR="00F90C29">
        <w:rPr>
          <w:sz w:val="22"/>
          <w:szCs w:val="22"/>
        </w:rPr>
        <w:t>[Project]</w:t>
      </w:r>
      <w:r w:rsidR="00C82CCF" w:rsidRPr="00F90C29">
        <w:rPr>
          <w:sz w:val="22"/>
          <w:szCs w:val="22"/>
        </w:rPr>
        <w:t xml:space="preserve"> </w:t>
      </w:r>
      <w:r w:rsidR="00C73D51">
        <w:rPr>
          <w:sz w:val="22"/>
          <w:szCs w:val="22"/>
        </w:rPr>
        <w:t xml:space="preserve">Completion of </w:t>
      </w:r>
      <w:r w:rsidR="00C82CCF" w:rsidRPr="00F90C29">
        <w:rPr>
          <w:sz w:val="22"/>
          <w:szCs w:val="22"/>
        </w:rPr>
        <w:t>Mechanical Systems Review</w:t>
      </w:r>
    </w:p>
    <w:p w14:paraId="5E8B6F97" w14:textId="77777777" w:rsidR="00614D09" w:rsidRPr="00F90C29" w:rsidRDefault="00614D09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</w:p>
    <w:p w14:paraId="61F944F0" w14:textId="211FBA52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 w:rsidRPr="00F90C29">
        <w:rPr>
          <w:spacing w:val="-3"/>
          <w:sz w:val="22"/>
          <w:szCs w:val="22"/>
        </w:rPr>
        <w:t xml:space="preserve">Dear </w:t>
      </w:r>
      <w:r w:rsidR="00F90C29">
        <w:rPr>
          <w:spacing w:val="-3"/>
          <w:sz w:val="22"/>
          <w:szCs w:val="22"/>
        </w:rPr>
        <w:t>[</w:t>
      </w:r>
      <w:r w:rsidR="009F4A5C">
        <w:rPr>
          <w:spacing w:val="-3"/>
          <w:sz w:val="22"/>
          <w:szCs w:val="22"/>
        </w:rPr>
        <w:t>Campus Project Manager</w:t>
      </w:r>
      <w:r w:rsidR="00F90C29">
        <w:rPr>
          <w:spacing w:val="-3"/>
          <w:sz w:val="22"/>
          <w:szCs w:val="22"/>
        </w:rPr>
        <w:t>]</w:t>
      </w:r>
      <w:r w:rsidRPr="00F90C29">
        <w:rPr>
          <w:spacing w:val="-3"/>
          <w:sz w:val="22"/>
          <w:szCs w:val="22"/>
        </w:rPr>
        <w:t>:</w:t>
      </w:r>
    </w:p>
    <w:p w14:paraId="32D6A639" w14:textId="77777777" w:rsidR="00693F6E" w:rsidRPr="00F90C29" w:rsidRDefault="00693F6E" w:rsidP="00693F6E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55F1DA04" w14:textId="51E9EC8B" w:rsidR="00C82CCF" w:rsidRPr="00F90C29" w:rsidRDefault="00C73D51" w:rsidP="00C82CCF">
      <w:pPr>
        <w:spacing w:after="120"/>
        <w:rPr>
          <w:sz w:val="22"/>
          <w:szCs w:val="22"/>
        </w:rPr>
      </w:pPr>
      <w:r w:rsidRPr="00C73D51">
        <w:rPr>
          <w:sz w:val="22"/>
          <w:szCs w:val="22"/>
        </w:rPr>
        <w:t>The design review of the mechanical and electrical systems is complete.  The review comments have been discussed and resolved between the M</w:t>
      </w:r>
      <w:r>
        <w:rPr>
          <w:sz w:val="22"/>
          <w:szCs w:val="22"/>
        </w:rPr>
        <w:t>SR and ESR</w:t>
      </w:r>
      <w:r w:rsidRPr="00C73D51">
        <w:rPr>
          <w:sz w:val="22"/>
          <w:szCs w:val="22"/>
        </w:rPr>
        <w:t xml:space="preserve"> reviewers, </w:t>
      </w:r>
      <w:r>
        <w:rPr>
          <w:sz w:val="22"/>
          <w:szCs w:val="22"/>
        </w:rPr>
        <w:t xml:space="preserve">and </w:t>
      </w:r>
      <w:r w:rsidRPr="00C73D51">
        <w:rPr>
          <w:sz w:val="22"/>
          <w:szCs w:val="22"/>
        </w:rPr>
        <w:t xml:space="preserve">the </w:t>
      </w:r>
      <w:r>
        <w:rPr>
          <w:sz w:val="22"/>
          <w:szCs w:val="22"/>
        </w:rPr>
        <w:t>design team</w:t>
      </w:r>
      <w:r w:rsidRPr="00C73D51">
        <w:rPr>
          <w:sz w:val="22"/>
          <w:szCs w:val="22"/>
        </w:rPr>
        <w:t>.</w:t>
      </w:r>
    </w:p>
    <w:p w14:paraId="725E0809" w14:textId="77777777" w:rsidR="007549AF" w:rsidRPr="00F90C29" w:rsidRDefault="007549AF" w:rsidP="00C82CCF">
      <w:pPr>
        <w:spacing w:after="120"/>
        <w:rPr>
          <w:sz w:val="22"/>
          <w:szCs w:val="22"/>
        </w:rPr>
      </w:pPr>
      <w:r w:rsidRPr="00F90C29">
        <w:rPr>
          <w:sz w:val="22"/>
          <w:szCs w:val="22"/>
        </w:rPr>
        <w:t xml:space="preserve">Please feel free to contact </w:t>
      </w:r>
      <w:r w:rsidR="00E666AB" w:rsidRPr="00F90C29">
        <w:rPr>
          <w:sz w:val="22"/>
          <w:szCs w:val="22"/>
        </w:rPr>
        <w:t>us</w:t>
      </w:r>
      <w:r w:rsidRPr="00F90C29">
        <w:rPr>
          <w:sz w:val="22"/>
          <w:szCs w:val="22"/>
        </w:rPr>
        <w:t xml:space="preserve"> if you wish to discuss the details of the </w:t>
      </w:r>
      <w:r w:rsidR="00E666AB" w:rsidRPr="00F90C29">
        <w:rPr>
          <w:sz w:val="22"/>
          <w:szCs w:val="22"/>
        </w:rPr>
        <w:t>design review further</w:t>
      </w:r>
      <w:r w:rsidRPr="00F90C29">
        <w:rPr>
          <w:sz w:val="22"/>
          <w:szCs w:val="22"/>
        </w:rPr>
        <w:t>.</w:t>
      </w:r>
    </w:p>
    <w:p w14:paraId="1C673A5B" w14:textId="77777777" w:rsidR="00693F6E" w:rsidRPr="00F90C29" w:rsidRDefault="00693F6E" w:rsidP="00693F6E">
      <w:pPr>
        <w:rPr>
          <w:sz w:val="22"/>
          <w:szCs w:val="22"/>
        </w:rPr>
      </w:pPr>
    </w:p>
    <w:p w14:paraId="3F367CEA" w14:textId="77777777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 w:rsidRPr="00F90C29">
        <w:rPr>
          <w:spacing w:val="-3"/>
          <w:sz w:val="22"/>
          <w:szCs w:val="22"/>
        </w:rPr>
        <w:t>Sincerely,</w:t>
      </w:r>
    </w:p>
    <w:p w14:paraId="2862FE44" w14:textId="77777777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</w:p>
    <w:p w14:paraId="78C147B3" w14:textId="6B4AFDC4" w:rsidR="00693F6E" w:rsidRPr="00F90C29" w:rsidRDefault="009F4A5C" w:rsidP="00693F6E">
      <w:pPr>
        <w:tabs>
          <w:tab w:val="left" w:pos="-720"/>
        </w:tabs>
        <w:suppressAutoHyphens/>
        <w:rPr>
          <w:b/>
          <w:spacing w:val="-3"/>
          <w:sz w:val="22"/>
          <w:szCs w:val="22"/>
        </w:rPr>
      </w:pPr>
      <w:r>
        <w:rPr>
          <w:b/>
          <w:spacing w:val="-3"/>
          <w:sz w:val="22"/>
          <w:szCs w:val="22"/>
        </w:rPr>
        <w:t>[Company]</w:t>
      </w:r>
    </w:p>
    <w:p w14:paraId="29E8856E" w14:textId="77777777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</w:p>
    <w:p w14:paraId="585399E9" w14:textId="199BF917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</w:p>
    <w:p w14:paraId="1A446E64" w14:textId="2EC01DD3" w:rsidR="00693F6E" w:rsidRPr="00F90C29" w:rsidRDefault="009F4A5C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[MRB Member Name]</w:t>
      </w:r>
    </w:p>
    <w:p w14:paraId="4E4BB7A3" w14:textId="34484C47" w:rsidR="00693F6E" w:rsidRPr="00F90C29" w:rsidRDefault="009F4A5C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[Title]</w:t>
      </w:r>
    </w:p>
    <w:p w14:paraId="49D0C2BA" w14:textId="77777777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</w:p>
    <w:p w14:paraId="6C7AFFB6" w14:textId="75031D8A" w:rsidR="00C82CCF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 w:rsidRPr="00F90C29">
        <w:rPr>
          <w:spacing w:val="-3"/>
          <w:sz w:val="22"/>
          <w:szCs w:val="22"/>
        </w:rPr>
        <w:t>cc:</w:t>
      </w:r>
      <w:r w:rsidRPr="00F90C29">
        <w:rPr>
          <w:spacing w:val="-3"/>
          <w:sz w:val="22"/>
          <w:szCs w:val="22"/>
        </w:rPr>
        <w:tab/>
      </w:r>
      <w:r w:rsidR="00F90C29">
        <w:rPr>
          <w:spacing w:val="-3"/>
          <w:sz w:val="22"/>
          <w:szCs w:val="22"/>
        </w:rPr>
        <w:t xml:space="preserve">Rachel </w:t>
      </w:r>
      <w:r w:rsidR="00705A62">
        <w:rPr>
          <w:spacing w:val="-3"/>
          <w:sz w:val="22"/>
          <w:szCs w:val="22"/>
        </w:rPr>
        <w:t>Patterson</w:t>
      </w:r>
      <w:r w:rsidR="00C82CCF" w:rsidRPr="00F90C29">
        <w:rPr>
          <w:spacing w:val="-3"/>
          <w:sz w:val="22"/>
          <w:szCs w:val="22"/>
        </w:rPr>
        <w:t xml:space="preserve">, Chancellor’s Office </w:t>
      </w:r>
    </w:p>
    <w:p w14:paraId="58ECF8E1" w14:textId="45E71305" w:rsidR="006D7431" w:rsidRPr="00F90C29" w:rsidRDefault="00C82CCF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 w:rsidRPr="00F90C29">
        <w:rPr>
          <w:spacing w:val="-3"/>
          <w:sz w:val="22"/>
          <w:szCs w:val="22"/>
        </w:rPr>
        <w:tab/>
      </w:r>
      <w:r w:rsidR="00F90C29">
        <w:rPr>
          <w:spacing w:val="-3"/>
          <w:sz w:val="22"/>
          <w:szCs w:val="22"/>
        </w:rPr>
        <w:t>Ebi Saberi</w:t>
      </w:r>
      <w:r w:rsidR="00693F6E" w:rsidRPr="00F90C29">
        <w:rPr>
          <w:spacing w:val="-3"/>
          <w:sz w:val="22"/>
          <w:szCs w:val="22"/>
        </w:rPr>
        <w:t>, Chancellor’s Office</w:t>
      </w:r>
    </w:p>
    <w:sectPr w:rsidR="006D7431" w:rsidRPr="00F90C29" w:rsidSect="00693F6E">
      <w:footerReference w:type="default" r:id="rId9"/>
      <w:pgSz w:w="12240" w:h="15840" w:code="1"/>
      <w:pgMar w:top="72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AB017" w14:textId="77777777" w:rsidR="0063562C" w:rsidRDefault="0063562C">
      <w:r>
        <w:separator/>
      </w:r>
    </w:p>
  </w:endnote>
  <w:endnote w:type="continuationSeparator" w:id="0">
    <w:p w14:paraId="5636F994" w14:textId="77777777" w:rsidR="0063562C" w:rsidRDefault="00635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Avenir LT Pro 55 Roman">
    <w:altName w:val="Calibri"/>
    <w:panose1 w:val="020B0503020203090204"/>
    <w:charset w:val="4D"/>
    <w:family w:val="swiss"/>
    <w:notTrueType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A56C9" w14:textId="77777777" w:rsidR="00693F6E" w:rsidRPr="000353EC" w:rsidRDefault="00693F6E" w:rsidP="00693F6E">
    <w:pPr>
      <w:pStyle w:val="Footer"/>
      <w:tabs>
        <w:tab w:val="clear" w:pos="4320"/>
        <w:tab w:val="clear" w:pos="8640"/>
      </w:tabs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E7D81" w14:textId="77777777" w:rsidR="0063562C" w:rsidRDefault="0063562C">
      <w:r>
        <w:separator/>
      </w:r>
    </w:p>
  </w:footnote>
  <w:footnote w:type="continuationSeparator" w:id="0">
    <w:p w14:paraId="35A8E75B" w14:textId="77777777" w:rsidR="0063562C" w:rsidRDefault="006356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E607F"/>
    <w:multiLevelType w:val="multilevel"/>
    <w:tmpl w:val="5E122ED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1CE5E9B"/>
    <w:multiLevelType w:val="hybridMultilevel"/>
    <w:tmpl w:val="1422D9DE"/>
    <w:lvl w:ilvl="0" w:tplc="47C6CCB0">
      <w:start w:val="1"/>
      <w:numFmt w:val="decimal"/>
      <w:lvlText w:val="%1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B800D0E"/>
    <w:multiLevelType w:val="hybridMultilevel"/>
    <w:tmpl w:val="0D5E34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20473950">
    <w:abstractNumId w:val="1"/>
  </w:num>
  <w:num w:numId="2" w16cid:durableId="1207372">
    <w:abstractNumId w:val="0"/>
  </w:num>
  <w:num w:numId="3" w16cid:durableId="90709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xtDA2tTAxtLC0NDZT0lEKTi0uzszPAykwqgUAvNIBSSwAAAA="/>
  </w:docVars>
  <w:rsids>
    <w:rsidRoot w:val="00C779DC"/>
    <w:rsid w:val="00001D15"/>
    <w:rsid w:val="00031CB7"/>
    <w:rsid w:val="00062860"/>
    <w:rsid w:val="000A648C"/>
    <w:rsid w:val="000D00BD"/>
    <w:rsid w:val="000D45FE"/>
    <w:rsid w:val="000F0386"/>
    <w:rsid w:val="001A42CA"/>
    <w:rsid w:val="001A6976"/>
    <w:rsid w:val="001E48CC"/>
    <w:rsid w:val="001E712C"/>
    <w:rsid w:val="002766B6"/>
    <w:rsid w:val="00295E6D"/>
    <w:rsid w:val="002F10AA"/>
    <w:rsid w:val="003175AD"/>
    <w:rsid w:val="00320F40"/>
    <w:rsid w:val="00347D37"/>
    <w:rsid w:val="00361F15"/>
    <w:rsid w:val="00377781"/>
    <w:rsid w:val="00392086"/>
    <w:rsid w:val="00392585"/>
    <w:rsid w:val="003F1D10"/>
    <w:rsid w:val="004A4E49"/>
    <w:rsid w:val="004B68BC"/>
    <w:rsid w:val="004D3338"/>
    <w:rsid w:val="005144F6"/>
    <w:rsid w:val="0051539D"/>
    <w:rsid w:val="005167C7"/>
    <w:rsid w:val="00583530"/>
    <w:rsid w:val="0058684F"/>
    <w:rsid w:val="005A46A8"/>
    <w:rsid w:val="005B7D55"/>
    <w:rsid w:val="005C4C82"/>
    <w:rsid w:val="005E71A8"/>
    <w:rsid w:val="00614327"/>
    <w:rsid w:val="00614B9D"/>
    <w:rsid w:val="00614D09"/>
    <w:rsid w:val="0063562C"/>
    <w:rsid w:val="0064134B"/>
    <w:rsid w:val="0065461D"/>
    <w:rsid w:val="00693F6E"/>
    <w:rsid w:val="006D3AD9"/>
    <w:rsid w:val="006D7431"/>
    <w:rsid w:val="00705A62"/>
    <w:rsid w:val="007124A1"/>
    <w:rsid w:val="007272E1"/>
    <w:rsid w:val="007549AF"/>
    <w:rsid w:val="00821937"/>
    <w:rsid w:val="0086581F"/>
    <w:rsid w:val="008A5E1D"/>
    <w:rsid w:val="008B7D27"/>
    <w:rsid w:val="008D5635"/>
    <w:rsid w:val="00901D35"/>
    <w:rsid w:val="009565A6"/>
    <w:rsid w:val="00960D36"/>
    <w:rsid w:val="009811B1"/>
    <w:rsid w:val="009B4AFD"/>
    <w:rsid w:val="009D3C9D"/>
    <w:rsid w:val="009F4A5C"/>
    <w:rsid w:val="00A1153B"/>
    <w:rsid w:val="00A40F8B"/>
    <w:rsid w:val="00AA1CF1"/>
    <w:rsid w:val="00AC54C1"/>
    <w:rsid w:val="00B22377"/>
    <w:rsid w:val="00B242E6"/>
    <w:rsid w:val="00B86A77"/>
    <w:rsid w:val="00B93A0C"/>
    <w:rsid w:val="00BF05AE"/>
    <w:rsid w:val="00C03D16"/>
    <w:rsid w:val="00C73D51"/>
    <w:rsid w:val="00C779DC"/>
    <w:rsid w:val="00C82CCF"/>
    <w:rsid w:val="00C84DBC"/>
    <w:rsid w:val="00CD330F"/>
    <w:rsid w:val="00D2404E"/>
    <w:rsid w:val="00D867A6"/>
    <w:rsid w:val="00E0671E"/>
    <w:rsid w:val="00E559AF"/>
    <w:rsid w:val="00E666AB"/>
    <w:rsid w:val="00F30B35"/>
    <w:rsid w:val="00F61897"/>
    <w:rsid w:val="00F90C29"/>
    <w:rsid w:val="00F97E0B"/>
    <w:rsid w:val="00FD31BB"/>
    <w:rsid w:val="00FF5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C0B097"/>
  <w15:docId w15:val="{ABD73194-CF1B-4ED7-A82A-1081ED0BA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4B9D"/>
    <w:rPr>
      <w:sz w:val="24"/>
      <w:szCs w:val="24"/>
    </w:rPr>
  </w:style>
  <w:style w:type="paragraph" w:styleId="Heading1">
    <w:name w:val="heading 1"/>
    <w:basedOn w:val="Normal"/>
    <w:next w:val="Normal"/>
    <w:qFormat/>
    <w:rsid w:val="00614B9D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14B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14B9D"/>
  </w:style>
  <w:style w:type="paragraph" w:styleId="BodyText">
    <w:name w:val="Body Text"/>
    <w:basedOn w:val="Normal"/>
    <w:rsid w:val="00614B9D"/>
    <w:rPr>
      <w:rFonts w:ascii="Arial" w:hAnsi="Arial" w:cs="Arial"/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4278BF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rsid w:val="000353EC"/>
    <w:pPr>
      <w:spacing w:after="120" w:line="480" w:lineRule="auto"/>
      <w:ind w:left="360"/>
    </w:pPr>
  </w:style>
  <w:style w:type="character" w:styleId="Hyperlink">
    <w:name w:val="Hyperlink"/>
    <w:basedOn w:val="DefaultParagraphFont"/>
    <w:rsid w:val="000353EC"/>
    <w:rPr>
      <w:color w:val="0000FF"/>
      <w:u w:val="single"/>
    </w:rPr>
  </w:style>
  <w:style w:type="character" w:styleId="Strong">
    <w:name w:val="Strong"/>
    <w:basedOn w:val="DefaultParagraphFont"/>
    <w:qFormat/>
    <w:rsid w:val="008D5635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D35"/>
    <w:rPr>
      <w:rFonts w:ascii="Tahoma" w:hAnsi="Tahoma" w:cs="Tahoma"/>
      <w:sz w:val="16"/>
      <w:szCs w:val="16"/>
    </w:rPr>
  </w:style>
  <w:style w:type="paragraph" w:customStyle="1" w:styleId="BodyStyle">
    <w:name w:val="Body Style"/>
    <w:link w:val="BodyStyleChar"/>
    <w:rsid w:val="00901D35"/>
    <w:pPr>
      <w:tabs>
        <w:tab w:val="left" w:pos="720"/>
        <w:tab w:val="left" w:pos="1440"/>
        <w:tab w:val="left" w:pos="7200"/>
      </w:tabs>
      <w:spacing w:line="240" w:lineRule="atLeast"/>
    </w:pPr>
    <w:rPr>
      <w:rFonts w:ascii="Geneva" w:hAnsi="Geneva"/>
      <w:color w:val="000000"/>
      <w:sz w:val="24"/>
    </w:rPr>
  </w:style>
  <w:style w:type="character" w:customStyle="1" w:styleId="BodyStyleChar">
    <w:name w:val="Body Style Char"/>
    <w:basedOn w:val="DefaultParagraphFont"/>
    <w:link w:val="BodyStyle"/>
    <w:rsid w:val="00901D35"/>
    <w:rPr>
      <w:rFonts w:ascii="Geneva" w:hAnsi="Genev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6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HANICAL PEER REVIEW COMMENT LOG</vt:lpstr>
    </vt:vector>
  </TitlesOfParts>
  <Company>Owen Group</Company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PEER REVIEW COMMENT LOG</dc:title>
  <dc:creator>rgharavi</dc:creator>
  <cp:lastModifiedBy>Kent Peterson</cp:lastModifiedBy>
  <cp:revision>38</cp:revision>
  <cp:lastPrinted>2023-07-12T13:45:00Z</cp:lastPrinted>
  <dcterms:created xsi:type="dcterms:W3CDTF">2013-08-28T17:24:00Z</dcterms:created>
  <dcterms:modified xsi:type="dcterms:W3CDTF">2023-07-12T13:45:00Z</dcterms:modified>
</cp:coreProperties>
</file>